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5F70B1BE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015FB033" w14:textId="4EF756C3" w:rsidR="00D33CD1" w:rsidRDefault="00D33CD1"/>
    <w:p w14:paraId="01C86690" w14:textId="71A30E70" w:rsidR="00D33CD1" w:rsidRDefault="00D33CD1">
      <w:pP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 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nventor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eritati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et quas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rchitecto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beatae vitae dicta sun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xplicabo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Nemo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ps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oluptate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olupta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sperna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od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fugit, sed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nsequun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magni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olore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o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qu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ration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oluptate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sequi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nesciu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Nequ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porro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squ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qu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olore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psum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ol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dipisci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sed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numqu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iu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modi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tempor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ncidu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labor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et dolore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magn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aer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oluptate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U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ad minima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eni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nostrum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xercitatione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ll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corporis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suscip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laborios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nis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liqui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ex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mmodi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nsequa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?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utem</w:t>
      </w:r>
      <w:proofErr w:type="spellEnd"/>
    </w:p>
    <w:p w14:paraId="176DD9B9" w14:textId="77777777" w:rsidR="00D33CD1" w:rsidRDefault="00D33CD1"/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D33CD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Matt Hanger</cp:lastModifiedBy>
  <cp:revision>5</cp:revision>
  <dcterms:created xsi:type="dcterms:W3CDTF">2021-03-09T01:12:00Z</dcterms:created>
  <dcterms:modified xsi:type="dcterms:W3CDTF">2021-08-26T04:07:00Z</dcterms:modified>
</cp:coreProperties>
</file>